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1EAC2EE" w14:textId="77777777" w:rsidR="00AA6178" w:rsidRDefault="00AA6178" w:rsidP="00AA6178">
      <w:pPr>
        <w:jc w:val="right"/>
      </w:pPr>
      <w:r>
        <w:t>…/…/….</w:t>
      </w:r>
    </w:p>
    <w:p w14:paraId="2644E640" w14:textId="77777777" w:rsidR="00AA6178" w:rsidRDefault="00AA6178" w:rsidP="00AA6178"/>
    <w:p w14:paraId="3C41EB29" w14:textId="749384F4" w:rsidR="00AA6178" w:rsidRPr="002D12A6" w:rsidRDefault="00AA6178" w:rsidP="00AA6178">
      <w:pPr>
        <w:jc w:val="center"/>
        <w:rPr>
          <w:b/>
        </w:rPr>
      </w:pPr>
      <w:r>
        <w:rPr>
          <w:b/>
        </w:rPr>
        <w:t xml:space="preserve">ESKİŞEHİR TEKNİK </w:t>
      </w:r>
      <w:r w:rsidRPr="002D12A6">
        <w:rPr>
          <w:b/>
        </w:rPr>
        <w:t>ÜNİVERSİTES</w:t>
      </w:r>
      <w:r w:rsidR="00D800D8">
        <w:rPr>
          <w:b/>
        </w:rPr>
        <w:t xml:space="preserve">İ </w:t>
      </w:r>
      <w:r w:rsidR="001E7EFF">
        <w:rPr>
          <w:b/>
        </w:rPr>
        <w:t>ULAŞTIRMA</w:t>
      </w:r>
      <w:bookmarkStart w:id="0" w:name="_GoBack"/>
      <w:bookmarkEnd w:id="0"/>
      <w:r w:rsidR="00D800D8">
        <w:rPr>
          <w:b/>
        </w:rPr>
        <w:t xml:space="preserve"> </w:t>
      </w:r>
      <w:r>
        <w:rPr>
          <w:b/>
        </w:rPr>
        <w:t>MESLEK YÜKSEKOKULU’NA</w:t>
      </w:r>
    </w:p>
    <w:p w14:paraId="47E7606E" w14:textId="77777777" w:rsidR="00AA6178" w:rsidRDefault="00AA6178" w:rsidP="00AA6178"/>
    <w:p w14:paraId="126B4251" w14:textId="771ACD9A" w:rsidR="00AA6178" w:rsidRDefault="009A2178" w:rsidP="009A2178">
      <w:pPr>
        <w:spacing w:before="120" w:after="120"/>
        <w:jc w:val="both"/>
      </w:pPr>
      <w:r>
        <w:t>20</w:t>
      </w:r>
      <w:r w:rsidR="00D800D8">
        <w:t>22</w:t>
      </w:r>
      <w:r>
        <w:t xml:space="preserve"> / 20</w:t>
      </w:r>
      <w:r w:rsidR="00D800D8">
        <w:t>23</w:t>
      </w:r>
      <w:r>
        <w:t xml:space="preserve"> Akademik Yılı </w:t>
      </w:r>
      <w:r w:rsidR="00D800D8">
        <w:t>Güz</w:t>
      </w:r>
      <w:r>
        <w:t xml:space="preserve"> </w:t>
      </w:r>
      <w:r w:rsidR="004C3BFD">
        <w:t xml:space="preserve">Sivil Havacılık ve Kabin </w:t>
      </w:r>
      <w:proofErr w:type="gramStart"/>
      <w:r w:rsidR="004C3BFD">
        <w:t xml:space="preserve">Hizmetleri </w:t>
      </w:r>
      <w:r w:rsidR="00FF2C09">
        <w:t xml:space="preserve"> Programı’nda</w:t>
      </w:r>
      <w:proofErr w:type="gramEnd"/>
      <w:r w:rsidR="00AA6178">
        <w:t xml:space="preserve"> yürütülecek Akran Destek Programı’nda rehber öğrenci olarak destek vermek istiyorum.</w:t>
      </w:r>
      <w:r>
        <w:t xml:space="preserve"> </w:t>
      </w:r>
      <w:r w:rsidR="00AA6178">
        <w:t>Gereğini saygılarımla arz ederim.</w:t>
      </w:r>
    </w:p>
    <w:p w14:paraId="37DBD58C" w14:textId="77777777" w:rsidR="00AA6178" w:rsidRDefault="00AA6178" w:rsidP="00AA6178">
      <w:pPr>
        <w:ind w:left="3402" w:firstLine="4253"/>
        <w:jc w:val="center"/>
      </w:pPr>
      <w:r>
        <w:t xml:space="preserve">Ad </w:t>
      </w:r>
      <w:proofErr w:type="spellStart"/>
      <w:r>
        <w:t>Soyad</w:t>
      </w:r>
      <w:proofErr w:type="spellEnd"/>
    </w:p>
    <w:p w14:paraId="427322BB" w14:textId="77777777" w:rsidR="00FF2C09" w:rsidRDefault="00FF2C09" w:rsidP="00AA6178">
      <w:pPr>
        <w:ind w:left="3402" w:firstLine="4253"/>
        <w:jc w:val="center"/>
      </w:pPr>
    </w:p>
    <w:p w14:paraId="079C3793" w14:textId="390CFDD8" w:rsidR="00AA6178" w:rsidRDefault="00AA6178" w:rsidP="00AA6178">
      <w:pPr>
        <w:ind w:left="3402" w:firstLine="4253"/>
        <w:jc w:val="center"/>
      </w:pPr>
      <w:r>
        <w:t>İmza</w:t>
      </w:r>
    </w:p>
    <w:p w14:paraId="7F2AF529" w14:textId="560842EA" w:rsidR="00AA6178" w:rsidRDefault="00AA6178" w:rsidP="00AA6178">
      <w:pPr>
        <w:ind w:left="3402" w:firstLine="4253"/>
        <w:jc w:val="center"/>
      </w:pPr>
    </w:p>
    <w:p w14:paraId="15FBE2D4" w14:textId="77777777" w:rsidR="00FF2C09" w:rsidRDefault="00FF2C09" w:rsidP="00AA6178">
      <w:pPr>
        <w:ind w:left="3402" w:firstLine="4253"/>
        <w:jc w:val="center"/>
      </w:pPr>
    </w:p>
    <w:p w14:paraId="2E0C3323" w14:textId="5F642FC3" w:rsidR="00AA6178" w:rsidRDefault="00AA6178" w:rsidP="00AA6178">
      <w:pPr>
        <w:jc w:val="right"/>
      </w:pPr>
    </w:p>
    <w:tbl>
      <w:tblPr>
        <w:tblW w:w="94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89"/>
        <w:gridCol w:w="6799"/>
      </w:tblGrid>
      <w:tr w:rsidR="00AA6178" w:rsidRPr="004142BC" w14:paraId="78ED6F42" w14:textId="77777777" w:rsidTr="004665E4">
        <w:trPr>
          <w:trHeight w:val="510"/>
        </w:trPr>
        <w:tc>
          <w:tcPr>
            <w:tcW w:w="2689" w:type="dxa"/>
            <w:shd w:val="clear" w:color="auto" w:fill="auto"/>
            <w:noWrap/>
            <w:vAlign w:val="center"/>
            <w:hideMark/>
          </w:tcPr>
          <w:p w14:paraId="25128854" w14:textId="77777777" w:rsidR="00AA6178" w:rsidRPr="004142BC" w:rsidRDefault="00AA6178" w:rsidP="004665E4">
            <w:pPr>
              <w:jc w:val="right"/>
              <w:rPr>
                <w:b/>
                <w:color w:val="000000"/>
                <w:sz w:val="22"/>
                <w:szCs w:val="22"/>
              </w:rPr>
            </w:pPr>
            <w:r w:rsidRPr="004142BC">
              <w:rPr>
                <w:b/>
                <w:color w:val="000000"/>
                <w:sz w:val="22"/>
                <w:szCs w:val="22"/>
              </w:rPr>
              <w:t>NUMARASI</w:t>
            </w:r>
          </w:p>
        </w:tc>
        <w:tc>
          <w:tcPr>
            <w:tcW w:w="6799" w:type="dxa"/>
            <w:shd w:val="clear" w:color="auto" w:fill="auto"/>
            <w:noWrap/>
            <w:vAlign w:val="center"/>
            <w:hideMark/>
          </w:tcPr>
          <w:p w14:paraId="5304C459" w14:textId="77777777" w:rsidR="00AA6178" w:rsidRPr="004142BC" w:rsidRDefault="00AA6178" w:rsidP="004665E4">
            <w:pPr>
              <w:rPr>
                <w:b/>
                <w:bCs/>
                <w:color w:val="000000"/>
                <w:sz w:val="22"/>
                <w:szCs w:val="22"/>
              </w:rPr>
            </w:pPr>
          </w:p>
        </w:tc>
      </w:tr>
      <w:tr w:rsidR="00AA6178" w:rsidRPr="004142BC" w14:paraId="317AAE36" w14:textId="77777777" w:rsidTr="004665E4">
        <w:trPr>
          <w:trHeight w:val="510"/>
        </w:trPr>
        <w:tc>
          <w:tcPr>
            <w:tcW w:w="2689" w:type="dxa"/>
            <w:shd w:val="clear" w:color="auto" w:fill="auto"/>
            <w:noWrap/>
            <w:vAlign w:val="center"/>
            <w:hideMark/>
          </w:tcPr>
          <w:p w14:paraId="47D22A84" w14:textId="77777777" w:rsidR="00AA6178" w:rsidRPr="004142BC" w:rsidRDefault="00AA6178" w:rsidP="004665E4">
            <w:pPr>
              <w:jc w:val="right"/>
              <w:rPr>
                <w:b/>
                <w:color w:val="000000"/>
                <w:sz w:val="22"/>
                <w:szCs w:val="22"/>
              </w:rPr>
            </w:pPr>
            <w:r w:rsidRPr="004142BC">
              <w:rPr>
                <w:b/>
                <w:color w:val="000000"/>
                <w:sz w:val="22"/>
                <w:szCs w:val="22"/>
              </w:rPr>
              <w:t>ADI/SOYADI</w:t>
            </w:r>
          </w:p>
        </w:tc>
        <w:tc>
          <w:tcPr>
            <w:tcW w:w="6799" w:type="dxa"/>
            <w:shd w:val="clear" w:color="auto" w:fill="auto"/>
            <w:noWrap/>
            <w:vAlign w:val="center"/>
            <w:hideMark/>
          </w:tcPr>
          <w:p w14:paraId="64B5E763" w14:textId="77777777" w:rsidR="00AA6178" w:rsidRPr="004142BC" w:rsidRDefault="00AA6178" w:rsidP="004665E4">
            <w:pPr>
              <w:rPr>
                <w:b/>
                <w:bCs/>
                <w:color w:val="000000"/>
                <w:sz w:val="22"/>
                <w:szCs w:val="22"/>
              </w:rPr>
            </w:pPr>
          </w:p>
        </w:tc>
      </w:tr>
      <w:tr w:rsidR="009A2178" w:rsidRPr="004142BC" w14:paraId="5E215FEB" w14:textId="77777777" w:rsidTr="004665E4">
        <w:trPr>
          <w:trHeight w:val="510"/>
        </w:trPr>
        <w:tc>
          <w:tcPr>
            <w:tcW w:w="2689" w:type="dxa"/>
            <w:shd w:val="clear" w:color="auto" w:fill="auto"/>
            <w:noWrap/>
            <w:vAlign w:val="center"/>
          </w:tcPr>
          <w:p w14:paraId="685E6D9D" w14:textId="77777777" w:rsidR="009A2178" w:rsidRDefault="009A2178" w:rsidP="004665E4">
            <w:pPr>
              <w:jc w:val="right"/>
              <w:rPr>
                <w:b/>
                <w:color w:val="000000"/>
                <w:sz w:val="22"/>
                <w:szCs w:val="22"/>
              </w:rPr>
            </w:pPr>
            <w:r>
              <w:rPr>
                <w:b/>
                <w:color w:val="000000"/>
                <w:sz w:val="22"/>
                <w:szCs w:val="22"/>
              </w:rPr>
              <w:t>SINIFI</w:t>
            </w:r>
          </w:p>
        </w:tc>
        <w:tc>
          <w:tcPr>
            <w:tcW w:w="6799" w:type="dxa"/>
            <w:shd w:val="clear" w:color="auto" w:fill="auto"/>
            <w:noWrap/>
            <w:vAlign w:val="center"/>
          </w:tcPr>
          <w:p w14:paraId="09A01A66" w14:textId="77777777" w:rsidR="009A2178" w:rsidRPr="004142BC" w:rsidRDefault="009A2178" w:rsidP="004665E4">
            <w:pPr>
              <w:rPr>
                <w:b/>
                <w:bCs/>
                <w:color w:val="000000"/>
                <w:sz w:val="22"/>
                <w:szCs w:val="22"/>
              </w:rPr>
            </w:pPr>
          </w:p>
        </w:tc>
      </w:tr>
      <w:tr w:rsidR="00AA6178" w:rsidRPr="004142BC" w14:paraId="359436C7" w14:textId="77777777" w:rsidTr="004665E4">
        <w:trPr>
          <w:trHeight w:val="510"/>
        </w:trPr>
        <w:tc>
          <w:tcPr>
            <w:tcW w:w="2689" w:type="dxa"/>
            <w:shd w:val="clear" w:color="auto" w:fill="auto"/>
            <w:noWrap/>
            <w:vAlign w:val="center"/>
            <w:hideMark/>
          </w:tcPr>
          <w:p w14:paraId="4169A24C" w14:textId="77777777" w:rsidR="009A2178" w:rsidRDefault="009A2178" w:rsidP="004665E4">
            <w:pPr>
              <w:jc w:val="right"/>
              <w:rPr>
                <w:b/>
                <w:color w:val="000000"/>
                <w:sz w:val="22"/>
                <w:szCs w:val="22"/>
              </w:rPr>
            </w:pPr>
            <w:r>
              <w:rPr>
                <w:b/>
                <w:color w:val="000000"/>
                <w:sz w:val="22"/>
                <w:szCs w:val="22"/>
              </w:rPr>
              <w:t>İLETİŞİM BİLGİSİ</w:t>
            </w:r>
          </w:p>
          <w:p w14:paraId="0C8414FB" w14:textId="77777777" w:rsidR="00AA6178" w:rsidRPr="004142BC" w:rsidRDefault="009A2178" w:rsidP="004665E4">
            <w:pPr>
              <w:jc w:val="right"/>
              <w:rPr>
                <w:b/>
                <w:color w:val="000000"/>
                <w:sz w:val="22"/>
                <w:szCs w:val="22"/>
              </w:rPr>
            </w:pPr>
            <w:r>
              <w:rPr>
                <w:b/>
                <w:color w:val="000000"/>
                <w:sz w:val="22"/>
                <w:szCs w:val="22"/>
              </w:rPr>
              <w:t xml:space="preserve"> (</w:t>
            </w:r>
            <w:proofErr w:type="gramStart"/>
            <w:r>
              <w:rPr>
                <w:b/>
                <w:color w:val="000000"/>
                <w:sz w:val="22"/>
                <w:szCs w:val="22"/>
              </w:rPr>
              <w:t>e</w:t>
            </w:r>
            <w:proofErr w:type="gramEnd"/>
            <w:r>
              <w:rPr>
                <w:b/>
                <w:color w:val="000000"/>
                <w:sz w:val="22"/>
                <w:szCs w:val="22"/>
              </w:rPr>
              <w:t xml:space="preserve">-posta, cep tel </w:t>
            </w:r>
            <w:proofErr w:type="spellStart"/>
            <w:r>
              <w:rPr>
                <w:b/>
                <w:color w:val="000000"/>
                <w:sz w:val="22"/>
                <w:szCs w:val="22"/>
              </w:rPr>
              <w:t>no</w:t>
            </w:r>
            <w:proofErr w:type="spellEnd"/>
            <w:r>
              <w:rPr>
                <w:b/>
                <w:color w:val="000000"/>
                <w:sz w:val="22"/>
                <w:szCs w:val="22"/>
              </w:rPr>
              <w:t xml:space="preserve">) </w:t>
            </w:r>
          </w:p>
        </w:tc>
        <w:tc>
          <w:tcPr>
            <w:tcW w:w="6799" w:type="dxa"/>
            <w:shd w:val="clear" w:color="auto" w:fill="auto"/>
            <w:noWrap/>
            <w:vAlign w:val="center"/>
            <w:hideMark/>
          </w:tcPr>
          <w:p w14:paraId="42258CB8" w14:textId="77777777" w:rsidR="00AA6178" w:rsidRPr="004142BC" w:rsidRDefault="00AA6178" w:rsidP="004665E4">
            <w:pPr>
              <w:rPr>
                <w:b/>
                <w:bCs/>
                <w:color w:val="000000"/>
                <w:sz w:val="22"/>
                <w:szCs w:val="22"/>
              </w:rPr>
            </w:pPr>
          </w:p>
        </w:tc>
      </w:tr>
      <w:tr w:rsidR="00AA6178" w:rsidRPr="004142BC" w14:paraId="42D97E8F" w14:textId="77777777" w:rsidTr="004665E4">
        <w:trPr>
          <w:trHeight w:val="510"/>
        </w:trPr>
        <w:tc>
          <w:tcPr>
            <w:tcW w:w="2689" w:type="dxa"/>
            <w:shd w:val="clear" w:color="auto" w:fill="auto"/>
            <w:noWrap/>
            <w:vAlign w:val="center"/>
          </w:tcPr>
          <w:p w14:paraId="12063228" w14:textId="3F36906C" w:rsidR="00AA6178" w:rsidRPr="004142BC" w:rsidRDefault="00AA6178" w:rsidP="004665E4">
            <w:pPr>
              <w:jc w:val="right"/>
              <w:rPr>
                <w:b/>
                <w:color w:val="000000"/>
                <w:sz w:val="22"/>
                <w:szCs w:val="22"/>
              </w:rPr>
            </w:pPr>
            <w:r>
              <w:rPr>
                <w:b/>
                <w:color w:val="000000"/>
                <w:sz w:val="22"/>
                <w:szCs w:val="22"/>
              </w:rPr>
              <w:t>AKADEMİK DESTEK VERİLECEK DERSİN</w:t>
            </w:r>
          </w:p>
        </w:tc>
        <w:tc>
          <w:tcPr>
            <w:tcW w:w="6799" w:type="dxa"/>
            <w:shd w:val="clear" w:color="auto" w:fill="auto"/>
            <w:noWrap/>
            <w:vAlign w:val="center"/>
          </w:tcPr>
          <w:p w14:paraId="7147E28B" w14:textId="0F9FC718" w:rsidR="004C3BFD" w:rsidRPr="004C3BFD" w:rsidRDefault="004C3BFD" w:rsidP="004C3BFD">
            <w:pPr>
              <w:rPr>
                <w:rFonts w:ascii="Arial" w:hAnsi="Arial" w:cs="Arial"/>
                <w:sz w:val="23"/>
                <w:szCs w:val="23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08B604D0" wp14:editId="641DEF02">
                      <wp:simplePos x="0" y="0"/>
                      <wp:positionH relativeFrom="column">
                        <wp:posOffset>-13970</wp:posOffset>
                      </wp:positionH>
                      <wp:positionV relativeFrom="paragraph">
                        <wp:posOffset>13335</wp:posOffset>
                      </wp:positionV>
                      <wp:extent cx="104775" cy="85725"/>
                      <wp:effectExtent l="0" t="0" r="28575" b="28575"/>
                      <wp:wrapNone/>
                      <wp:docPr id="9" name="Dikdörtgen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04775" cy="857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898FC9C" id="Dikdörtgen 9" o:spid="_x0000_s1026" style="position:absolute;margin-left:-1.1pt;margin-top:1.05pt;width:8.25pt;height:6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" fillcolor="white [3212]" strokecolor="black [3213]" strokeweight="1pt"/>
                  </w:pict>
                </mc:Fallback>
              </mc:AlternateContent>
            </w:r>
            <w:r w:rsidR="00FF2C09" w:rsidRPr="007A35D1">
              <w:rPr>
                <w:color w:val="C00000"/>
              </w:rPr>
              <w:t xml:space="preserve"> </w:t>
            </w:r>
            <w:r>
              <w:rPr>
                <w:color w:val="C00000"/>
              </w:rPr>
              <w:t xml:space="preserve">  </w:t>
            </w:r>
            <w:r w:rsidRPr="004C3BFD">
              <w:t xml:space="preserve">   </w:t>
            </w:r>
            <w:r w:rsidRPr="004C3BFD">
              <w:rPr>
                <w:rFonts w:ascii="Arial" w:hAnsi="Arial" w:cs="Arial"/>
                <w:sz w:val="23"/>
                <w:szCs w:val="23"/>
              </w:rPr>
              <w:t>HYO111       Sivil Havacılığa Giriş</w:t>
            </w:r>
          </w:p>
          <w:p w14:paraId="301902DC" w14:textId="158D88E4" w:rsidR="004C3BFD" w:rsidRPr="004C3BFD" w:rsidRDefault="004C3BFD" w:rsidP="004C3BFD">
            <w:pPr>
              <w:rPr>
                <w:rFonts w:ascii="Arial" w:hAnsi="Arial" w:cs="Arial"/>
                <w:sz w:val="23"/>
                <w:szCs w:val="23"/>
              </w:rPr>
            </w:pPr>
            <w:r w:rsidRPr="004C3BFD">
              <w:rPr>
                <w:rFonts w:ascii="Arial" w:hAnsi="Arial" w:cs="Arial"/>
                <w:sz w:val="23"/>
                <w:szCs w:val="23"/>
              </w:rPr>
              <w:t xml:space="preserve"> </w:t>
            </w:r>
            <w:r w:rsidRPr="004C3BFD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4FD7BDD5" wp14:editId="229A66CD">
                      <wp:simplePos x="0" y="0"/>
                      <wp:positionH relativeFrom="column">
                        <wp:posOffset>635</wp:posOffset>
                      </wp:positionH>
                      <wp:positionV relativeFrom="paragraph">
                        <wp:posOffset>10795</wp:posOffset>
                      </wp:positionV>
                      <wp:extent cx="104775" cy="85725"/>
                      <wp:effectExtent l="0" t="0" r="28575" b="28575"/>
                      <wp:wrapNone/>
                      <wp:docPr id="10" name="Dikdörtgen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04775" cy="85725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9195676" id="Dikdörtgen 10" o:spid="_x0000_s1026" style="position:absolute;margin-left:.05pt;margin-top:.85pt;width:8.25pt;height:6.7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" fillcolor="window" strokecolor="windowText" strokeweight="1pt"/>
                  </w:pict>
                </mc:Fallback>
              </mc:AlternateContent>
            </w:r>
            <w:r w:rsidRPr="004C3BFD">
              <w:rPr>
                <w:rFonts w:ascii="Arial" w:hAnsi="Arial" w:cs="Arial"/>
                <w:sz w:val="23"/>
                <w:szCs w:val="23"/>
              </w:rPr>
              <w:t xml:space="preserve">    SHK101        Temel Uçuş ve Uçak Bilgisi</w:t>
            </w:r>
          </w:p>
          <w:p w14:paraId="12BEF569" w14:textId="71C93F1C" w:rsidR="004C3BFD" w:rsidRPr="004C3BFD" w:rsidRDefault="004C3BFD" w:rsidP="004C3BFD">
            <w:pPr>
              <w:rPr>
                <w:rFonts w:ascii="Arial" w:hAnsi="Arial" w:cs="Arial"/>
                <w:color w:val="949494"/>
                <w:sz w:val="23"/>
                <w:szCs w:val="23"/>
              </w:rPr>
            </w:pPr>
            <w:r w:rsidRPr="004C3BFD">
              <w:rPr>
                <w:rFonts w:ascii="Arial" w:hAnsi="Arial" w:cs="Arial"/>
                <w:sz w:val="23"/>
                <w:szCs w:val="23"/>
              </w:rPr>
              <w:t xml:space="preserve"> </w:t>
            </w:r>
            <w:r w:rsidRPr="004C3BFD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33017BAB" wp14:editId="5AF21E9E">
                      <wp:simplePos x="0" y="0"/>
                      <wp:positionH relativeFrom="column">
                        <wp:posOffset>635</wp:posOffset>
                      </wp:positionH>
                      <wp:positionV relativeFrom="paragraph">
                        <wp:posOffset>10795</wp:posOffset>
                      </wp:positionV>
                      <wp:extent cx="104775" cy="85725"/>
                      <wp:effectExtent l="0" t="0" r="28575" b="28575"/>
                      <wp:wrapNone/>
                      <wp:docPr id="11" name="Dikdörtgen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04775" cy="85725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9D47D83" id="Dikdörtgen 11" o:spid="_x0000_s1026" style="position:absolute;margin-left:.05pt;margin-top:.85pt;width:8.25pt;height:6.7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" fillcolor="window" strokecolor="windowText" strokeweight="1pt"/>
                  </w:pict>
                </mc:Fallback>
              </mc:AlternateContent>
            </w:r>
            <w:r w:rsidRPr="004C3BFD">
              <w:rPr>
                <w:rFonts w:ascii="Arial" w:hAnsi="Arial" w:cs="Arial"/>
                <w:sz w:val="23"/>
                <w:szCs w:val="23"/>
              </w:rPr>
              <w:t xml:space="preserve">    SHK107        English in Real Life I (Uçuş İngilizcesi I)</w:t>
            </w:r>
          </w:p>
        </w:tc>
      </w:tr>
      <w:tr w:rsidR="00AA6178" w:rsidRPr="004142BC" w14:paraId="30E7EC6C" w14:textId="77777777" w:rsidTr="004665E4">
        <w:trPr>
          <w:trHeight w:val="510"/>
        </w:trPr>
        <w:tc>
          <w:tcPr>
            <w:tcW w:w="2689" w:type="dxa"/>
            <w:shd w:val="clear" w:color="auto" w:fill="auto"/>
            <w:noWrap/>
            <w:vAlign w:val="center"/>
            <w:hideMark/>
          </w:tcPr>
          <w:p w14:paraId="2CD8FD61" w14:textId="77777777" w:rsidR="00AA6178" w:rsidRPr="004142BC" w:rsidRDefault="00AA6178" w:rsidP="004665E4">
            <w:pPr>
              <w:jc w:val="right"/>
              <w:rPr>
                <w:b/>
                <w:color w:val="000000"/>
                <w:sz w:val="22"/>
                <w:szCs w:val="22"/>
              </w:rPr>
            </w:pPr>
            <w:r>
              <w:rPr>
                <w:b/>
                <w:color w:val="000000"/>
                <w:sz w:val="22"/>
                <w:szCs w:val="22"/>
              </w:rPr>
              <w:t>İLGİLİ DERSİN BAŞARI NOTU</w:t>
            </w:r>
          </w:p>
        </w:tc>
        <w:tc>
          <w:tcPr>
            <w:tcW w:w="6799" w:type="dxa"/>
            <w:shd w:val="clear" w:color="auto" w:fill="auto"/>
            <w:noWrap/>
            <w:vAlign w:val="center"/>
            <w:hideMark/>
          </w:tcPr>
          <w:p w14:paraId="1B7D4C61" w14:textId="6EC1ABA3" w:rsidR="00AA6178" w:rsidRPr="004142BC" w:rsidRDefault="00AA6178" w:rsidP="004665E4">
            <w:pPr>
              <w:rPr>
                <w:b/>
                <w:bCs/>
                <w:color w:val="000000"/>
                <w:sz w:val="22"/>
                <w:szCs w:val="22"/>
              </w:rPr>
            </w:pPr>
          </w:p>
        </w:tc>
      </w:tr>
      <w:tr w:rsidR="0024577C" w:rsidRPr="004142BC" w14:paraId="023ED482" w14:textId="77777777" w:rsidTr="004665E4">
        <w:trPr>
          <w:trHeight w:val="510"/>
        </w:trPr>
        <w:tc>
          <w:tcPr>
            <w:tcW w:w="2689" w:type="dxa"/>
            <w:shd w:val="clear" w:color="auto" w:fill="auto"/>
            <w:noWrap/>
            <w:vAlign w:val="center"/>
          </w:tcPr>
          <w:p w14:paraId="4C65B424" w14:textId="7FF9DE74" w:rsidR="0024577C" w:rsidRDefault="0024577C" w:rsidP="004665E4">
            <w:pPr>
              <w:jc w:val="right"/>
              <w:rPr>
                <w:b/>
                <w:color w:val="000000"/>
                <w:sz w:val="22"/>
                <w:szCs w:val="22"/>
              </w:rPr>
            </w:pPr>
            <w:r>
              <w:rPr>
                <w:b/>
                <w:color w:val="000000"/>
                <w:sz w:val="22"/>
                <w:szCs w:val="22"/>
              </w:rPr>
              <w:t>GENEL NOT ORTALAMASI</w:t>
            </w:r>
          </w:p>
        </w:tc>
        <w:tc>
          <w:tcPr>
            <w:tcW w:w="6799" w:type="dxa"/>
            <w:shd w:val="clear" w:color="auto" w:fill="auto"/>
            <w:noWrap/>
            <w:vAlign w:val="center"/>
          </w:tcPr>
          <w:p w14:paraId="74BC98CD" w14:textId="191C7DB4" w:rsidR="0024577C" w:rsidRPr="004142BC" w:rsidRDefault="0024577C" w:rsidP="004665E4">
            <w:pPr>
              <w:rPr>
                <w:b/>
                <w:bCs/>
                <w:color w:val="000000"/>
                <w:sz w:val="22"/>
                <w:szCs w:val="22"/>
              </w:rPr>
            </w:pPr>
          </w:p>
        </w:tc>
      </w:tr>
      <w:tr w:rsidR="00EF6698" w:rsidRPr="004142BC" w14:paraId="1E36CBA3" w14:textId="77777777" w:rsidTr="004665E4">
        <w:trPr>
          <w:trHeight w:val="510"/>
        </w:trPr>
        <w:tc>
          <w:tcPr>
            <w:tcW w:w="2689" w:type="dxa"/>
            <w:shd w:val="clear" w:color="auto" w:fill="auto"/>
            <w:noWrap/>
            <w:vAlign w:val="center"/>
          </w:tcPr>
          <w:p w14:paraId="3F6B1F39" w14:textId="1979A2B1" w:rsidR="00EF6698" w:rsidRDefault="00EF6698" w:rsidP="004665E4">
            <w:pPr>
              <w:jc w:val="right"/>
              <w:rPr>
                <w:b/>
                <w:color w:val="000000"/>
                <w:sz w:val="22"/>
                <w:szCs w:val="22"/>
              </w:rPr>
            </w:pPr>
            <w:r>
              <w:rPr>
                <w:b/>
                <w:color w:val="000000"/>
                <w:sz w:val="22"/>
                <w:szCs w:val="22"/>
              </w:rPr>
              <w:t>HAFTALIK KAÇ SAAT DESTEK OLABİLİRSİNİZ?</w:t>
            </w:r>
          </w:p>
        </w:tc>
        <w:tc>
          <w:tcPr>
            <w:tcW w:w="6799" w:type="dxa"/>
            <w:shd w:val="clear" w:color="auto" w:fill="auto"/>
            <w:noWrap/>
            <w:vAlign w:val="center"/>
          </w:tcPr>
          <w:p w14:paraId="0B9996B1" w14:textId="33E0ABC6" w:rsidR="00EF6698" w:rsidRPr="004142BC" w:rsidRDefault="00EF6698" w:rsidP="004665E4">
            <w:pPr>
              <w:rPr>
                <w:b/>
                <w:bCs/>
                <w:color w:val="000000"/>
                <w:sz w:val="22"/>
                <w:szCs w:val="22"/>
              </w:rPr>
            </w:pPr>
          </w:p>
        </w:tc>
      </w:tr>
    </w:tbl>
    <w:p w14:paraId="372EDCB2" w14:textId="44231C38" w:rsidR="00AA6178" w:rsidRDefault="003451A6" w:rsidP="003451A6">
      <w:pPr>
        <w:jc w:val="both"/>
        <w:rPr>
          <w:i/>
          <w:sz w:val="22"/>
        </w:rPr>
      </w:pPr>
      <w:r w:rsidRPr="003451A6">
        <w:rPr>
          <w:i/>
          <w:sz w:val="22"/>
          <w:vertAlign w:val="superscript"/>
        </w:rPr>
        <w:t>*</w:t>
      </w:r>
      <w:r>
        <w:rPr>
          <w:i/>
          <w:sz w:val="22"/>
        </w:rPr>
        <w:t>İsteğe bağlı olarak özgeçmiş bilginizi ekleyebilirsiniz</w:t>
      </w:r>
    </w:p>
    <w:p w14:paraId="1BD56026" w14:textId="11658107" w:rsidR="003451A6" w:rsidRPr="003451A6" w:rsidRDefault="003451A6" w:rsidP="003451A6">
      <w:pPr>
        <w:jc w:val="both"/>
        <w:rPr>
          <w:i/>
          <w:sz w:val="22"/>
        </w:rPr>
      </w:pPr>
    </w:p>
    <w:p w14:paraId="63D65038" w14:textId="1B85CC74" w:rsidR="00AA6178" w:rsidRDefault="00AA6178" w:rsidP="00AA6178">
      <w:pPr>
        <w:jc w:val="both"/>
      </w:pPr>
      <w:r>
        <w:t>Lütfen programa başvurma nedeninizi</w:t>
      </w:r>
      <w:r w:rsidR="003451A6">
        <w:t xml:space="preserve"> ve varsa gönüllü faaliyetlerinizi (kulüp/meslek odası </w:t>
      </w:r>
      <w:proofErr w:type="spellStart"/>
      <w:r w:rsidR="003451A6">
        <w:t>vb</w:t>
      </w:r>
      <w:proofErr w:type="spellEnd"/>
      <w:r w:rsidR="003451A6">
        <w:t>)</w:t>
      </w:r>
      <w:r>
        <w:t xml:space="preserve"> belirtiniz:</w:t>
      </w:r>
    </w:p>
    <w:p w14:paraId="2FD059F3" w14:textId="048B7E2C" w:rsidR="00AA6178" w:rsidRPr="00EE7CA2" w:rsidRDefault="00AA6178" w:rsidP="00AA6178">
      <w:pPr>
        <w:jc w:val="both"/>
      </w:pPr>
    </w:p>
    <w:p w14:paraId="67177E71" w14:textId="4711C42D" w:rsidR="00501E6B" w:rsidRDefault="00501E6B"/>
    <w:sectPr w:rsidR="00501E6B" w:rsidSect="007F150B">
      <w:pgSz w:w="11906" w:h="16838"/>
      <w:pgMar w:top="1784" w:right="1274" w:bottom="567" w:left="1134" w:header="397" w:footer="39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65BDD46" w14:textId="77777777" w:rsidR="00543EF3" w:rsidRDefault="00543EF3" w:rsidP="00AA6178">
      <w:r>
        <w:separator/>
      </w:r>
    </w:p>
  </w:endnote>
  <w:endnote w:type="continuationSeparator" w:id="0">
    <w:p w14:paraId="26A6AF39" w14:textId="77777777" w:rsidR="00543EF3" w:rsidRDefault="00543EF3" w:rsidP="00AA617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591780D" w14:textId="77777777" w:rsidR="00543EF3" w:rsidRDefault="00543EF3" w:rsidP="00AA6178">
      <w:r>
        <w:separator/>
      </w:r>
    </w:p>
  </w:footnote>
  <w:footnote w:type="continuationSeparator" w:id="0">
    <w:p w14:paraId="0AC58617" w14:textId="77777777" w:rsidR="00543EF3" w:rsidRDefault="00543EF3" w:rsidP="00AA617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8E3CE8"/>
    <w:multiLevelType w:val="hybridMultilevel"/>
    <w:tmpl w:val="D384FB1E"/>
    <w:lvl w:ilvl="0" w:tplc="041F0001">
      <w:start w:val="20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533257"/>
    <w:multiLevelType w:val="hybridMultilevel"/>
    <w:tmpl w:val="1FF41B6A"/>
    <w:lvl w:ilvl="0" w:tplc="041F0001">
      <w:start w:val="20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IxN7QwNzeyMDEwMzVS0lEKTi0uzszPAykwrAUA1HUDMCwAAAA="/>
  </w:docVars>
  <w:rsids>
    <w:rsidRoot w:val="00AA6178"/>
    <w:rsid w:val="001E7EFF"/>
    <w:rsid w:val="0024577C"/>
    <w:rsid w:val="003451A6"/>
    <w:rsid w:val="004C3BFD"/>
    <w:rsid w:val="00501E6B"/>
    <w:rsid w:val="0050337A"/>
    <w:rsid w:val="00543EF3"/>
    <w:rsid w:val="007845FE"/>
    <w:rsid w:val="00822B22"/>
    <w:rsid w:val="00924B44"/>
    <w:rsid w:val="0095270D"/>
    <w:rsid w:val="009A2178"/>
    <w:rsid w:val="00AA6178"/>
    <w:rsid w:val="00C231B4"/>
    <w:rsid w:val="00CC1003"/>
    <w:rsid w:val="00D800D8"/>
    <w:rsid w:val="00E40260"/>
    <w:rsid w:val="00EB1F1B"/>
    <w:rsid w:val="00EF6698"/>
    <w:rsid w:val="00F94EC8"/>
    <w:rsid w:val="00FF2C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04CE94B"/>
  <w15:chartTrackingRefBased/>
  <w15:docId w15:val="{F39A4DBE-CFAA-402F-BBAD-FA21B870C7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A617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AA6178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AA6178"/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AltBilgi">
    <w:name w:val="footer"/>
    <w:basedOn w:val="Normal"/>
    <w:link w:val="AltBilgiChar"/>
    <w:uiPriority w:val="99"/>
    <w:unhideWhenUsed/>
    <w:rsid w:val="00AA6178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AA6178"/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ListeParagraf">
    <w:name w:val="List Paragraph"/>
    <w:basedOn w:val="Normal"/>
    <w:uiPriority w:val="34"/>
    <w:qFormat/>
    <w:rsid w:val="003451A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1</Pages>
  <Words>121</Words>
  <Characters>690</Characters>
  <Application>Microsoft Office Word</Application>
  <DocSecurity>0</DocSecurity>
  <Lines>5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G</dc:creator>
  <cp:keywords/>
  <dc:description/>
  <cp:lastModifiedBy>USER PC</cp:lastModifiedBy>
  <cp:revision>13</cp:revision>
  <dcterms:created xsi:type="dcterms:W3CDTF">2022-11-02T11:51:00Z</dcterms:created>
  <dcterms:modified xsi:type="dcterms:W3CDTF">2022-11-17T10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b7760a9cbf8767e180d50032cac16605f65a45d035f320273babd3ff59545b0</vt:lpwstr>
  </property>
</Properties>
</file>